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p>
    <w:bookmarkStart w:id="23" w:name="X5a93e2d3f36be34d216672a50f1ae9dfedcc75f"/>
    <w:p>
      <w:pPr>
        <w:pStyle w:val="Heading1"/>
      </w:pPr>
      <w:r>
        <w:t xml:space="preserve">Internship Application Letter for Diplomat Position</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w:t>
      </w:r>
    </w:p>
    <w:bookmarkStart w:id="20" w:name="hiring-committee"/>
    <w:p>
      <w:pPr>
        <w:pStyle w:val="Heading2"/>
      </w:pPr>
      <w:r>
        <w:t xml:space="preserve">Hiring Committee</w:t>
      </w:r>
    </w:p>
    <w:bookmarkEnd w:id="20"/>
    <w:bookmarkStart w:id="21" w:name="embassyconsulate-name-or-organization"/>
    <w:p>
      <w:pPr>
        <w:pStyle w:val="Heading2"/>
      </w:pPr>
      <w:r>
        <w:t xml:space="preserve">[Embassy/Consulate Name or Organization]</w:t>
      </w:r>
    </w:p>
    <w:p>
      <w:pPr>
        <w:pStyle w:val="FirstParagraph"/>
      </w:pPr>
      <w:r>
        <w:t xml:space="preserve">[Embassy Address]</w:t>
      </w:r>
    </w:p>
    <w:p>
      <w:pPr>
        <w:pStyle w:val="BodyText"/>
      </w:pPr>
      <w:r>
        <w:t xml:space="preserve">New York City, NY [ZIP Code]</w:t>
      </w:r>
    </w:p>
    <w:bookmarkEnd w:id="21"/>
    <w:bookmarkStart w:id="22" w:name="X1d492377e3bcfb9f222192c4e86f2b42219791e"/>
    <w:p>
      <w:pPr>
        <w:pStyle w:val="Heading2"/>
      </w:pPr>
      <w:r>
        <w:t xml:space="preserve">Subject: Application for Diplomatic Internship Program</w:t>
      </w:r>
    </w:p>
    <w:bookmarkEnd w:id="22"/>
    <w:p>
      <w:pPr>
        <w:pStyle w:val="FirstParagraph"/>
      </w:pPr>
      <w:r>
        <w:t xml:space="preserve">Dear Hiring Committee,</w:t>
      </w:r>
    </w:p>
    <w:p>
      <w:pPr>
        <w:pStyle w:val="BodyText"/>
      </w:pPr>
      <w:r>
        <w:t xml:space="preserve">It is with profound enthusiasm and a deep commitment to international relations that I submit my application for the Diplomat Internship Program at [Embassy/Consulate Name] in New York City. As an aspiring professional dedicated to advancing mutual understanding between nations, I am eager to contribute to the vital diplomatic work conducted within the United States New York City ecosystem—a global nexus where foreign policy converges with practical diplomacy. This</w:t>
      </w:r>
      <w:r>
        <w:t xml:space="preserve"> </w:t>
      </w:r>
      <w:r>
        <w:rPr>
          <w:iCs/>
          <w:i/>
        </w:rPr>
        <w:t xml:space="preserve">Internship Application Letter</w:t>
      </w:r>
      <w:r>
        <w:t xml:space="preserve"> </w:t>
      </w:r>
      <w:r>
        <w:t xml:space="preserve">serves as a testament to my qualifications, passion for international affairs, and unwavering dedication to supporting U.S. diplomatic objectives through hands-on experience in one of the world’s most dynamic political hubs.</w:t>
      </w:r>
    </w:p>
    <w:p>
      <w:pPr>
        <w:pStyle w:val="BodyText"/>
      </w:pPr>
      <w:r>
        <w:t xml:space="preserve">The United States New York City is not merely a location but the epicenter of global diplomacy. Home to the United Nations Headquarters, over 170 foreign embassies, and influential international NGOs like the Council on Foreign Relations and International Rescue Committee, NYC provides an unparalleled environment for learning diplomacy in action. I have long admired how this city transforms theoretical international relations into tangible policy outcomes—whether through UN Security Council debates or bilateral negotiations. My academic background in International Affairs at [University Name], complemented by volunteer work with the U.S. Department of State’s Youth Exchange Program, has equipped me with a foundation to engage meaningfully within this ecosystem. I am particularly drawn to your embassy’s initiatives on climate diplomacy and cross-cultural dialogue, which resonate deeply with my belief that effective diplomacy bridges divides through empathy and evidence-based solutions.</w:t>
      </w:r>
    </w:p>
    <w:p>
      <w:pPr>
        <w:pStyle w:val="BodyText"/>
      </w:pPr>
      <w:r>
        <w:t xml:space="preserve">Throughout my academic journey, I have cultivated skills essential for a future</w:t>
      </w:r>
      <w:r>
        <w:t xml:space="preserve"> </w:t>
      </w:r>
      <w:r>
        <w:rPr>
          <w:iCs/>
          <w:i/>
        </w:rPr>
        <w:t xml:space="preserve">Diplomat</w:t>
      </w:r>
      <w:r>
        <w:t xml:space="preserve">. In my senior thesis on "U.S.-China Trade Relations in the Digital Age," I analyzed 50+ policy documents and conducted interviews with trade experts—honing my ability to synthesize complex geopolitical data. Additionally, as President of my university’s Model United Nations Club, I coordinated a conference with delegates from 15 nations, managing logistics for 200+ participants across four languages. This experience taught me that diplomacy thrives on active listening: in one instance, I mediated a conflict between delegations over UN reform proposals by facilitating dialogue that led to a consensus document. These experiences mirror the collaborative spirit required to support diplomatic missions in New York City, where cultural nuance and linguistic agility are non-negotiable assets.</w:t>
      </w:r>
    </w:p>
    <w:p>
      <w:pPr>
        <w:pStyle w:val="BodyText"/>
      </w:pPr>
      <w:r>
        <w:t xml:space="preserve">What excites me most about this internship is the opportunity to learn from seasoned diplomats navigating NYC’s unique challenges. The city’s diversity—where over 800 languages are spoken—demands a diplomatic approach that values inclusivity without sacrificing clarity. I am keen to assist in drafting briefing papers for consular officers, observing negotiations during UN General Assembly sessions, and supporting community outreach programs that strengthen U.S.-global ties. For example, when the UN’s Sustainable Development Goals (SDGs) Week was held at the Secretariat Building last October, I volunteered as a liaison between local NGOs and diplomatic delegates. This reinforced my understanding of how grassroots engagement complements high-level policy—exactly the synergy I hope to contribute to within your team.</w:t>
      </w:r>
    </w:p>
    <w:p>
      <w:pPr>
        <w:pStyle w:val="BodyText"/>
      </w:pPr>
      <w:r>
        <w:t xml:space="preserve">My fluency in Spanish (native), French (advanced), and basic Mandarin has allowed me to engage with communities across NYC’s diverse neighborhoods, from Harlem’s cultural institutions to Queens’ immigrant enclaves. This linguistic and cultural adaptability aligns with the ethos of modern diplomacy, where trust is built through genuine connection. Furthermore, my internship at [Previous Organization] involved coordinating a U.S.-based youth exchange focused on refugee resettlement—a project that required navigating bureaucratic protocols while prioritizing human dignity. The skills I developed there—document management, ethical negotiation, and cross-cultural communication—are directly transferable to diplomatic operations in New York City.</w:t>
      </w:r>
    </w:p>
    <w:p>
      <w:pPr>
        <w:pStyle w:val="BodyText"/>
      </w:pPr>
      <w:r>
        <w:t xml:space="preserve">I understand that the path of a</w:t>
      </w:r>
      <w:r>
        <w:t xml:space="preserve"> </w:t>
      </w:r>
      <w:r>
        <w:rPr>
          <w:iCs/>
          <w:i/>
        </w:rPr>
        <w:t xml:space="preserve">Diplomat</w:t>
      </w:r>
      <w:r>
        <w:t xml:space="preserve"> </w:t>
      </w:r>
      <w:r>
        <w:t xml:space="preserve">begins with humility and rigorous preparation. In NYC’s fast-paced environment, where crises like the recent humanitarian situation in Gaza demand immediate coordination between governments and NGOs, I am ready to learn from experts who have navigated similar complexities. Your embassy’s focus on "diplomacy for the digital age" particularly inspires me—I would be honored to assist in developing strategies that leverage technology to foster transparency without compromising diplomatic nuance. Moreover, having witnessed firsthand how NYC’s public diplomacy initiatives (such as the Mayor’s Office of International Affairs’ cultural exchanges) strengthen global partnerships, I am eager to apply these insights during my internship.</w:t>
      </w:r>
    </w:p>
    <w:p>
      <w:pPr>
        <w:pStyle w:val="BodyText"/>
      </w:pPr>
      <w:r>
        <w:t xml:space="preserve">As an American citizen deeply invested in our nation’s role as a diplomatic leader, I recognize that New York City is where U.S. foreign policy takes shape on the world stage. This internship would be more than a professional milestone—it would be a step toward embodying the values of service and global citizenship that define American diplomacy. I am prepared to commit 30+ hours weekly, bring proactive initiative to every task, and contribute fresh perspectives informed by my academic rigor and community engagement in this city.</w:t>
      </w:r>
    </w:p>
    <w:p>
      <w:pPr>
        <w:pStyle w:val="BodyText"/>
      </w:pPr>
      <w:r>
        <w:t xml:space="preserve">Thank you for considering my application. I have attached my resume, academic transcripts, and two letters of recommendation from professors specializing in international relations. I welcome the opportunity to discuss how my skills align with your mission during an interview at your earliest convenience. New York City’s diplomatic community thrives when it unites diverse voices toward common goals—I am confident that my dedication to this principle will make me a valuable asset to your team.</w:t>
      </w:r>
    </w:p>
    <w:p>
      <w:pPr>
        <w:pStyle w:val="BodyText"/>
      </w:pPr>
      <w:r>
        <w:t xml:space="preserve">Sincerely,</w:t>
      </w:r>
    </w:p>
    <w:p>
      <w:pPr>
        <w:pStyle w:val="BodyText"/>
      </w:pPr>
      <w:r>
        <w:t xml:space="preserve">[Your Full Name]</w:t>
      </w:r>
    </w:p>
    <w:p>
      <w:pPr>
        <w:pStyle w:val="BodyText"/>
      </w:pPr>
      <w:r>
        <w:t xml:space="preserve">Undergraduate Student, International Affairs</w:t>
      </w:r>
    </w:p>
    <w:p>
      <w:pPr>
        <w:pStyle w:val="BodyText"/>
      </w:pPr>
      <w:r>
        <w:t xml:space="preserve">[University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dc:title>
  <dc:creator/>
  <dc:language>en</dc:language>
  <cp:keywords/>
  <dcterms:created xsi:type="dcterms:W3CDTF">2026-07-24T11:51:32Z</dcterms:created>
  <dcterms:modified xsi:type="dcterms:W3CDTF">2026-07-24T11:51:32Z</dcterms:modified>
</cp:coreProperties>
</file>

<file path=docProps/custom.xml><?xml version="1.0" encoding="utf-8"?>
<Properties xmlns="http://schemas.openxmlformats.org/officeDocument/2006/custom-properties" xmlns:vt="http://schemas.openxmlformats.org/officeDocument/2006/docPropsVTypes"/>
</file>